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3C088F" w14:textId="366B90D8" w:rsidR="00481925" w:rsidRDefault="00481925" w:rsidP="00481925">
      <w:pPr>
        <w:pStyle w:val="Header"/>
      </w:pPr>
      <w:r>
        <w:t>Faye Van Roekel</w:t>
      </w:r>
    </w:p>
    <w:p w14:paraId="71213AF3" w14:textId="4B61F156" w:rsidR="00481925" w:rsidRDefault="00481925" w:rsidP="00481925">
      <w:pPr>
        <w:pStyle w:val="Header"/>
      </w:pPr>
      <w:r>
        <w:t>November 15, 2019</w:t>
      </w:r>
    </w:p>
    <w:p w14:paraId="22DF76CA" w14:textId="5EEB9D13" w:rsidR="00481925" w:rsidRDefault="00481925" w:rsidP="00481925">
      <w:pPr>
        <w:pStyle w:val="Header"/>
      </w:pPr>
      <w:r>
        <w:t>Web420 – Assignment 5.4</w:t>
      </w:r>
    </w:p>
    <w:p w14:paraId="612EB83E" w14:textId="77995B70" w:rsidR="00481925" w:rsidRDefault="00573458" w:rsidP="00481925">
      <w:pPr>
        <w:pStyle w:val="Header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51433E8" wp14:editId="7DEF5C17">
            <wp:simplePos x="0" y="0"/>
            <wp:positionH relativeFrom="column">
              <wp:posOffset>-10396</wp:posOffset>
            </wp:positionH>
            <wp:positionV relativeFrom="paragraph">
              <wp:posOffset>359262</wp:posOffset>
            </wp:positionV>
            <wp:extent cx="5943600" cy="3765550"/>
            <wp:effectExtent l="0" t="0" r="0" b="6350"/>
            <wp:wrapTight wrapText="bothSides">
              <wp:wrapPolygon edited="0">
                <wp:start x="0" y="0"/>
                <wp:lineTo x="0" y="21564"/>
                <wp:lineTo x="21554" y="21564"/>
                <wp:lineTo x="21554" y="0"/>
                <wp:lineTo x="0" y="0"/>
              </wp:wrapPolygon>
            </wp:wrapTight>
            <wp:docPr id="5" name="Picture 5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vanroekel-assignment-5.4-pic4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65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A13956" w14:textId="32E5E464" w:rsidR="00573458" w:rsidRDefault="00573458" w:rsidP="00481925">
      <w:pPr>
        <w:pStyle w:val="Header"/>
      </w:pPr>
      <w:r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359D33A7" wp14:editId="6B5D8B4F">
            <wp:simplePos x="0" y="0"/>
            <wp:positionH relativeFrom="column">
              <wp:posOffset>0</wp:posOffset>
            </wp:positionH>
            <wp:positionV relativeFrom="paragraph">
              <wp:posOffset>4049484</wp:posOffset>
            </wp:positionV>
            <wp:extent cx="5943600" cy="3475355"/>
            <wp:effectExtent l="0" t="0" r="0" b="4445"/>
            <wp:wrapTight wrapText="bothSides">
              <wp:wrapPolygon edited="0">
                <wp:start x="0" y="0"/>
                <wp:lineTo x="0" y="21549"/>
                <wp:lineTo x="21554" y="21549"/>
                <wp:lineTo x="21554" y="0"/>
                <wp:lineTo x="0" y="0"/>
              </wp:wrapPolygon>
            </wp:wrapTight>
            <wp:docPr id="7" name="Picture 7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vanroekel-assignment-5.4-pic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5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1" locked="0" layoutInCell="1" allowOverlap="1" wp14:anchorId="73F9A47A" wp14:editId="18E04260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43600" cy="3723640"/>
            <wp:effectExtent l="0" t="0" r="0" b="0"/>
            <wp:wrapTight wrapText="bothSides">
              <wp:wrapPolygon edited="0">
                <wp:start x="0" y="0"/>
                <wp:lineTo x="0" y="21512"/>
                <wp:lineTo x="21554" y="21512"/>
                <wp:lineTo x="21554" y="0"/>
                <wp:lineTo x="0" y="0"/>
              </wp:wrapPolygon>
            </wp:wrapTight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vanroekel-assignment-5.4-pic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3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51BE74" w14:textId="3F8CBF91" w:rsidR="00481925" w:rsidRDefault="00481925" w:rsidP="00481925">
      <w:pPr>
        <w:pStyle w:val="Header"/>
      </w:pPr>
    </w:p>
    <w:p w14:paraId="206C28F1" w14:textId="38DAA7FB" w:rsidR="00481925" w:rsidRDefault="00481925" w:rsidP="00481925">
      <w:pPr>
        <w:pStyle w:val="Header"/>
      </w:pPr>
    </w:p>
    <w:p w14:paraId="612C343F" w14:textId="11CE6113" w:rsidR="00481925" w:rsidRDefault="00481925" w:rsidP="00481925">
      <w:pPr>
        <w:pStyle w:val="Header"/>
      </w:pPr>
    </w:p>
    <w:p w14:paraId="003BAEDC" w14:textId="35B04715" w:rsidR="00481925" w:rsidRDefault="00481925" w:rsidP="00481925">
      <w:pPr>
        <w:pStyle w:val="Header"/>
      </w:pPr>
    </w:p>
    <w:p w14:paraId="71DCD642" w14:textId="7E258550" w:rsidR="00481925" w:rsidRDefault="00481925" w:rsidP="00481925">
      <w:pPr>
        <w:pStyle w:val="Header"/>
      </w:pPr>
    </w:p>
    <w:p w14:paraId="01AB6A3C" w14:textId="77777777" w:rsidR="00481925" w:rsidRDefault="00481925" w:rsidP="0078786D"/>
    <w:p w14:paraId="1F7C8A7F" w14:textId="7B054D68" w:rsidR="00481925" w:rsidRDefault="00573458" w:rsidP="0078786D">
      <w:r>
        <w:rPr>
          <w:noProof/>
        </w:rPr>
        <w:drawing>
          <wp:inline distT="0" distB="0" distL="0" distR="0" wp14:anchorId="15777E5A" wp14:editId="02C8FACC">
            <wp:extent cx="5943600" cy="2931160"/>
            <wp:effectExtent l="0" t="0" r="0" b="2540"/>
            <wp:docPr id="6" name="Picture 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vanroekel-assignment-5.4-pic3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1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9478E" w14:textId="77777777" w:rsidR="00481925" w:rsidRDefault="00481925" w:rsidP="0078786D"/>
    <w:p w14:paraId="79DECF8B" w14:textId="77777777" w:rsidR="00481925" w:rsidRDefault="00481925" w:rsidP="0078786D"/>
    <w:p w14:paraId="1ABBBAA4" w14:textId="77777777" w:rsidR="00481925" w:rsidRDefault="00481925" w:rsidP="0078786D"/>
    <w:p w14:paraId="5CFA32D3" w14:textId="77777777" w:rsidR="00481925" w:rsidRDefault="00481925" w:rsidP="0078786D"/>
    <w:p w14:paraId="1ADCBD27" w14:textId="77777777" w:rsidR="00481925" w:rsidRDefault="00481925" w:rsidP="0078786D"/>
    <w:p w14:paraId="45F8519C" w14:textId="77777777" w:rsidR="00481925" w:rsidRDefault="00481925" w:rsidP="0078786D"/>
    <w:p w14:paraId="0B0BD9DE" w14:textId="77777777" w:rsidR="00481925" w:rsidRDefault="00481925" w:rsidP="0078786D"/>
    <w:p w14:paraId="2205800E" w14:textId="77777777" w:rsidR="00481925" w:rsidRDefault="00481925" w:rsidP="0078786D"/>
    <w:p w14:paraId="6A8D2019" w14:textId="77777777" w:rsidR="00481925" w:rsidRDefault="00481925" w:rsidP="0078786D"/>
    <w:p w14:paraId="1CAE1202" w14:textId="203E9AEC" w:rsidR="00481925" w:rsidRDefault="00481925" w:rsidP="0078786D">
      <w:bookmarkStart w:id="0" w:name="_GoBack"/>
      <w:bookmarkEnd w:id="0"/>
    </w:p>
    <w:p w14:paraId="6CB8A210" w14:textId="198E036A" w:rsidR="00EC471C" w:rsidRPr="0078786D" w:rsidRDefault="00EC471C" w:rsidP="0078786D"/>
    <w:sectPr w:rsidR="00EC471C" w:rsidRPr="007878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88B11D" w14:textId="77777777" w:rsidR="00D43439" w:rsidRDefault="00D43439" w:rsidP="003E2586">
      <w:pPr>
        <w:spacing w:line="240" w:lineRule="auto"/>
      </w:pPr>
      <w:r>
        <w:separator/>
      </w:r>
    </w:p>
  </w:endnote>
  <w:endnote w:type="continuationSeparator" w:id="0">
    <w:p w14:paraId="25FA6C3E" w14:textId="77777777" w:rsidR="00D43439" w:rsidRDefault="00D43439" w:rsidP="003E258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F509C1" w14:textId="77777777" w:rsidR="00D43439" w:rsidRDefault="00D43439" w:rsidP="003E2586">
      <w:pPr>
        <w:spacing w:line="240" w:lineRule="auto"/>
      </w:pPr>
      <w:r>
        <w:separator/>
      </w:r>
    </w:p>
  </w:footnote>
  <w:footnote w:type="continuationSeparator" w:id="0">
    <w:p w14:paraId="14CD9986" w14:textId="77777777" w:rsidR="00D43439" w:rsidRDefault="00D43439" w:rsidP="003E2586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wN7IwNDU0NDY2MjVS0lEKTi0uzszPAykwrAUAwohUAywAAAA="/>
  </w:docVars>
  <w:rsids>
    <w:rsidRoot w:val="002E3F97"/>
    <w:rsid w:val="002C21B5"/>
    <w:rsid w:val="002E3F97"/>
    <w:rsid w:val="003E2586"/>
    <w:rsid w:val="004027CE"/>
    <w:rsid w:val="00481925"/>
    <w:rsid w:val="00573458"/>
    <w:rsid w:val="006B0C5E"/>
    <w:rsid w:val="007059B5"/>
    <w:rsid w:val="0078786D"/>
    <w:rsid w:val="00902FCE"/>
    <w:rsid w:val="00C43CF6"/>
    <w:rsid w:val="00D43439"/>
    <w:rsid w:val="00EC4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A33903"/>
  <w15:chartTrackingRefBased/>
  <w15:docId w15:val="{94A338BA-E582-4BF7-B89D-4AEE54F01F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E258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2586"/>
  </w:style>
  <w:style w:type="paragraph" w:styleId="Footer">
    <w:name w:val="footer"/>
    <w:basedOn w:val="Normal"/>
    <w:link w:val="FooterChar"/>
    <w:uiPriority w:val="99"/>
    <w:unhideWhenUsed/>
    <w:rsid w:val="003E258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25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12</Words>
  <Characters>7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nie Phllips</dc:creator>
  <cp:keywords/>
  <dc:description/>
  <cp:lastModifiedBy>Faye VanRoekel</cp:lastModifiedBy>
  <cp:revision>4</cp:revision>
  <dcterms:created xsi:type="dcterms:W3CDTF">2019-11-17T22:42:00Z</dcterms:created>
  <dcterms:modified xsi:type="dcterms:W3CDTF">2019-11-17T22:50:00Z</dcterms:modified>
</cp:coreProperties>
</file>